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628CF2" w14:textId="6728A894" w:rsidR="008A28E8" w:rsidRPr="009A0A0C" w:rsidRDefault="008A28E8" w:rsidP="009A0A0C">
      <w:pPr>
        <w:pStyle w:val="Author"/>
        <w:jc w:val="left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5DC5E838" w14:textId="77777777" w:rsidR="008A28E8" w:rsidRPr="009A0A0C" w:rsidRDefault="00B166D9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0" w:name="q1-what-is-the-concept-of-a-metaclass"/>
      <w:r w:rsidRPr="009A0A0C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Q1. What is the concept of a metaclass?</w:t>
      </w:r>
      <w:bookmarkEnd w:id="0"/>
    </w:p>
    <w:p w14:paraId="059376B5" w14:textId="77777777" w:rsidR="009A0A0C" w:rsidRDefault="00B166D9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A0A0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9A0A0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0C6A910D" w14:textId="1DD81467" w:rsidR="008A28E8" w:rsidRPr="009A0A0C" w:rsidRDefault="00B166D9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9A0A0C">
        <w:rPr>
          <w:rFonts w:ascii="Times New Roman" w:hAnsi="Times New Roman" w:cs="Times New Roman"/>
          <w:color w:val="000000" w:themeColor="text1"/>
          <w:sz w:val="28"/>
          <w:szCs w:val="28"/>
        </w:rPr>
        <w:t>Metaclass</w:t>
      </w:r>
      <w:proofErr w:type="spellEnd"/>
      <w:r w:rsidRPr="009A0A0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in Python is a class of a class that defines how a class behaves. A class is itself </w:t>
      </w:r>
      <w:proofErr w:type="gramStart"/>
      <w:r w:rsidRPr="009A0A0C">
        <w:rPr>
          <w:rFonts w:ascii="Times New Roman" w:hAnsi="Times New Roman" w:cs="Times New Roman"/>
          <w:color w:val="000000" w:themeColor="text1"/>
          <w:sz w:val="28"/>
          <w:szCs w:val="28"/>
        </w:rPr>
        <w:t>a</w:t>
      </w:r>
      <w:proofErr w:type="gramEnd"/>
      <w:r w:rsidRPr="009A0A0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instance of Metaclass, and any Instance of Class in Python is an Instance of type metaclass. </w:t>
      </w:r>
      <w:proofErr w:type="gramStart"/>
      <w:r w:rsidRPr="009A0A0C">
        <w:rPr>
          <w:rFonts w:ascii="Times New Roman" w:hAnsi="Times New Roman" w:cs="Times New Roman"/>
          <w:color w:val="000000" w:themeColor="text1"/>
          <w:sz w:val="28"/>
          <w:szCs w:val="28"/>
        </w:rPr>
        <w:t>E.g.</w:t>
      </w:r>
      <w:proofErr w:type="gramEnd"/>
      <w:r w:rsidRPr="009A0A0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ype of of </w:t>
      </w:r>
      <w:r w:rsidRPr="009A0A0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nt</w:t>
      </w:r>
      <w:r w:rsidRPr="009A0A0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9A0A0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</w:t>
      </w:r>
      <w:r w:rsidRPr="009A0A0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9A0A0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9A0A0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9A0A0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list</w:t>
      </w:r>
      <w:r w:rsidRPr="009A0A0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9A0A0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tuple</w:t>
      </w:r>
      <w:r w:rsidRPr="009A0A0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and many more is of me</w:t>
      </w:r>
      <w:r w:rsidRPr="009A0A0C">
        <w:rPr>
          <w:rFonts w:ascii="Times New Roman" w:hAnsi="Times New Roman" w:cs="Times New Roman"/>
          <w:color w:val="000000" w:themeColor="text1"/>
          <w:sz w:val="28"/>
          <w:szCs w:val="28"/>
        </w:rPr>
        <w:t>taclass type.</w:t>
      </w:r>
    </w:p>
    <w:p w14:paraId="6F4B57FE" w14:textId="77777777" w:rsidR="008A28E8" w:rsidRPr="009A0A0C" w:rsidRDefault="00B166D9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1" w:name="Xae0d3d23443e4c3d02e92c462501a2da9c4d521"/>
      <w:r w:rsidRPr="009A0A0C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Q2. What is the best way to declare a class's metaclass?</w:t>
      </w:r>
      <w:bookmarkEnd w:id="1"/>
    </w:p>
    <w:p w14:paraId="2B6BAE9B" w14:textId="77777777" w:rsidR="009A0A0C" w:rsidRDefault="00B166D9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A0A0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9A0A0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387B94EC" w14:textId="053DB594" w:rsidR="008A28E8" w:rsidRPr="009A0A0C" w:rsidRDefault="00B166D9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A0A0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A way to declare a class’ metaclass is by using </w:t>
      </w:r>
      <w:r w:rsidRPr="009A0A0C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metaclass</w:t>
      </w:r>
      <w:r w:rsidRPr="009A0A0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keyword in class definition.</w:t>
      </w:r>
    </w:p>
    <w:p w14:paraId="780D0011" w14:textId="77777777" w:rsidR="008A28E8" w:rsidRPr="009A0A0C" w:rsidRDefault="00B166D9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A0A0C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class</w:t>
      </w:r>
      <w:r w:rsidRPr="009A0A0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meta(</w:t>
      </w:r>
      <w:r w:rsidRPr="009A0A0C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type</w:t>
      </w:r>
      <w:r w:rsidRPr="009A0A0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:</w:t>
      </w:r>
      <w:r w:rsidRPr="009A0A0C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9A0A0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9A0A0C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pass</w:t>
      </w:r>
      <w:r w:rsidRPr="009A0A0C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9A0A0C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class</w:t>
      </w:r>
      <w:r w:rsidRPr="009A0A0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class_meta(metaclass</w:t>
      </w:r>
      <w:r w:rsidRPr="009A0A0C">
        <w:rPr>
          <w:rStyle w:val="OperatorTok"/>
          <w:rFonts w:ascii="Times New Roman" w:hAnsi="Times New Roman" w:cs="Times New Roman"/>
          <w:color w:val="000000" w:themeColor="text1"/>
          <w:sz w:val="28"/>
          <w:szCs w:val="28"/>
        </w:rPr>
        <w:t>=</w:t>
      </w:r>
      <w:r w:rsidRPr="009A0A0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meta):</w:t>
      </w:r>
      <w:r w:rsidRPr="009A0A0C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9A0A0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9A0A0C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pass</w:t>
      </w:r>
      <w:r w:rsidRPr="009A0A0C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9A0A0C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print</w:t>
      </w:r>
      <w:r w:rsidRPr="009A0A0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</w:t>
      </w:r>
      <w:r w:rsidRPr="009A0A0C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type</w:t>
      </w:r>
      <w:r w:rsidRPr="009A0A0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meta))</w:t>
      </w:r>
      <w:r w:rsidRPr="009A0A0C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9A0A0C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print</w:t>
      </w:r>
      <w:r w:rsidRPr="009A0A0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</w:t>
      </w:r>
      <w:r w:rsidRPr="009A0A0C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type</w:t>
      </w:r>
      <w:r w:rsidRPr="009A0A0C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class_meta))</w:t>
      </w:r>
    </w:p>
    <w:p w14:paraId="25C88051" w14:textId="77777777" w:rsidR="008A28E8" w:rsidRPr="009A0A0C" w:rsidRDefault="00B166D9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A0A0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&lt;class 'type'&gt;</w:t>
      </w:r>
      <w:r w:rsidRPr="009A0A0C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9A0A0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&lt;class '__main_</w:t>
      </w:r>
      <w:proofErr w:type="gramStart"/>
      <w:r w:rsidRPr="009A0A0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_.meta</w:t>
      </w:r>
      <w:proofErr w:type="gramEnd"/>
      <w:r w:rsidRPr="009A0A0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'&gt;</w:t>
      </w:r>
    </w:p>
    <w:p w14:paraId="17EF6BE2" w14:textId="77777777" w:rsidR="008A28E8" w:rsidRPr="009A0A0C" w:rsidRDefault="00B166D9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2" w:name="X84d06cd4c2091ffa905dbdadf627085c3662990"/>
      <w:r w:rsidRPr="009A0A0C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 xml:space="preserve">Q3. How do class decorators overlap with metaclasses for handling </w:t>
      </w:r>
      <w:proofErr w:type="gramStart"/>
      <w:r w:rsidRPr="009A0A0C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classes ?</w:t>
      </w:r>
      <w:bookmarkEnd w:id="2"/>
      <w:proofErr w:type="gramEnd"/>
    </w:p>
    <w:p w14:paraId="39C2F583" w14:textId="77777777" w:rsidR="009A0A0C" w:rsidRDefault="00B166D9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A0A0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9A0A0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570A8961" w14:textId="5D1640DB" w:rsidR="008A28E8" w:rsidRPr="009A0A0C" w:rsidRDefault="00B166D9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A0A0C">
        <w:rPr>
          <w:rFonts w:ascii="Times New Roman" w:hAnsi="Times New Roman" w:cs="Times New Roman"/>
          <w:color w:val="000000" w:themeColor="text1"/>
          <w:sz w:val="28"/>
          <w:szCs w:val="28"/>
        </w:rPr>
        <w:t>Anything you can do with a class decorator, you can of course do with a custom metaclasses (just apply the functional</w:t>
      </w:r>
      <w:r w:rsidRPr="009A0A0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ity of the "decorator function", i.e., the one that takes a class object and modifies it, in the course of the metaclass's </w:t>
      </w:r>
      <w:r w:rsidRPr="009A0A0C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__new__</w:t>
      </w:r>
      <w:r w:rsidRPr="009A0A0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or </w:t>
      </w:r>
      <w:r w:rsidRPr="009A0A0C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__init__</w:t>
      </w:r>
      <w:r w:rsidRPr="009A0A0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hat make the class object!).</w:t>
      </w:r>
    </w:p>
    <w:p w14:paraId="4A4524A1" w14:textId="77777777" w:rsidR="008A28E8" w:rsidRPr="009A0A0C" w:rsidRDefault="00B166D9">
      <w:pPr>
        <w:pStyle w:val="Heading4"/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</w:pPr>
      <w:bookmarkStart w:id="3" w:name="X94d708914e935f2ae527a602e50b89fe93cb157"/>
      <w:r w:rsidRPr="009A0A0C">
        <w:rPr>
          <w:rFonts w:ascii="Times New Roman" w:hAnsi="Times New Roman" w:cs="Times New Roman"/>
          <w:i w:val="0"/>
          <w:color w:val="000000" w:themeColor="text1"/>
          <w:sz w:val="28"/>
          <w:szCs w:val="28"/>
        </w:rPr>
        <w:t>Q4. How do class decorators overlap with metaclasses for handling instances?</w:t>
      </w:r>
      <w:bookmarkEnd w:id="3"/>
    </w:p>
    <w:p w14:paraId="5DE58533" w14:textId="77777777" w:rsidR="009A0A0C" w:rsidRDefault="00B166D9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A0A0C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ns:</w:t>
      </w:r>
      <w:r w:rsidRPr="009A0A0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599B1EE3" w14:textId="07518845" w:rsidR="008A28E8" w:rsidRPr="009A0A0C" w:rsidRDefault="00B166D9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A0A0C">
        <w:rPr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Pr="009A0A0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nything you can do with a class decorator, you can of course do with a custom metaclass (just apply the functionality of the "decorator function", i.e., the one that takes a class object and modifies it, in the course of the metaclass's </w:t>
      </w:r>
      <w:r w:rsidRPr="009A0A0C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__new__</w:t>
      </w:r>
      <w:r w:rsidRPr="009A0A0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or </w:t>
      </w:r>
      <w:r w:rsidRPr="009A0A0C">
        <w:rPr>
          <w:rStyle w:val="VerbatimChar"/>
          <w:rFonts w:ascii="Times New Roman" w:hAnsi="Times New Roman" w:cs="Times New Roman"/>
          <w:b/>
          <w:color w:val="000000" w:themeColor="text1"/>
          <w:sz w:val="28"/>
          <w:szCs w:val="28"/>
        </w:rPr>
        <w:t>__init__</w:t>
      </w:r>
      <w:r w:rsidRPr="009A0A0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hat make the class object!).</w:t>
      </w:r>
    </w:p>
    <w:sectPr w:rsidR="008A28E8" w:rsidRPr="009A0A0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F7BA3D" w14:textId="77777777" w:rsidR="00B166D9" w:rsidRDefault="00B166D9">
      <w:pPr>
        <w:spacing w:after="0"/>
      </w:pPr>
      <w:r>
        <w:separator/>
      </w:r>
    </w:p>
  </w:endnote>
  <w:endnote w:type="continuationSeparator" w:id="0">
    <w:p w14:paraId="3E5B06A9" w14:textId="77777777" w:rsidR="00B166D9" w:rsidRDefault="00B166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AB9980" w14:textId="77777777" w:rsidR="00B166D9" w:rsidRDefault="00B166D9">
      <w:r>
        <w:separator/>
      </w:r>
    </w:p>
  </w:footnote>
  <w:footnote w:type="continuationSeparator" w:id="0">
    <w:p w14:paraId="2BF2C974" w14:textId="77777777" w:rsidR="00B166D9" w:rsidRDefault="00B166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DC30C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A28E8"/>
    <w:rsid w:val="008D6863"/>
    <w:rsid w:val="009A0A0C"/>
    <w:rsid w:val="00B166D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87722"/>
  <w15:docId w15:val="{FC175BAF-EA6D-4C93-AB94-EF60B7C56C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3</Words>
  <Characters>1158</Characters>
  <Application>Microsoft Office Word</Application>
  <DocSecurity>0</DocSecurity>
  <Lines>9</Lines>
  <Paragraphs>2</Paragraphs>
  <ScaleCrop>false</ScaleCrop>
  <Company/>
  <LinksUpToDate>false</LinksUpToDate>
  <CharactersWithSpaces>1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ran bandgar</dc:creator>
  <cp:keywords/>
  <cp:lastModifiedBy>kiran bandgar</cp:lastModifiedBy>
  <cp:revision>2</cp:revision>
  <dcterms:created xsi:type="dcterms:W3CDTF">2021-12-31T10:02:00Z</dcterms:created>
  <dcterms:modified xsi:type="dcterms:W3CDTF">2021-12-31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